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74F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B60C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404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4791D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057A7"/>
    <w:pPr>
      <w:spacing w:after="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5653C7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A057A7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creator/>
  <cp:keywords/>
  <dcterms:created xsi:type="dcterms:W3CDTF">2018-09-26T22:05:23Z</dcterms:created>
  <dcterms:modified xsi:type="dcterms:W3CDTF">2018-09-26T22:05:23Z</dcterms:modified>
</cp:coreProperties>
</file>